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thessalonians-2"/>
    <w:p>
      <w:pPr>
        <w:pStyle w:val="Heading1"/>
      </w:pPr>
      <w:r>
        <w:t xml:space="preserve">Homiletics Analysis: 2 Thessalon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hessalonians 2 is Paul’s most concentrated apocalyptic instruction in the Thessalonian correspondence. The chapter opens with an urgent pastoral correction: the Thessalonian church has been shaken and alarmed by a false report — whether by spirit, word, or letter — claiming that the Day of the Lord has already come (vv. 1–2). Paul’s opening appeal is not to curiosity about the end times but to the church’s settled composure:</w:t>
      </w:r>
      <w:r>
        <w:t xml:space="preserve"> </w:t>
      </w:r>
      <w:r>
        <w:t xml:space="preserve">“do not be quickly shaken in mind or alarmed.”</w:t>
      </w:r>
      <w:r>
        <w:t xml:space="preserve"> </w:t>
      </w:r>
      <w:r>
        <w:t xml:space="preserve">He then proceeds to demonstrate that certain events must precede the Day of the Lord — specifically, the apostasy (the rebellion) and the revelation of the man of lawlessness, who sets himself up in God’s temple, proclaiming himself to be God (vv. 3–4). Paul reminds them he has already taught this in person (v. 5), then introduces the mysterious restraining figure —</w:t>
      </w:r>
      <w:r>
        <w:t xml:space="preserve"> </w:t>
      </w:r>
      <w:r>
        <w:t xml:space="preserve">“the restrainer”</w:t>
      </w:r>
      <w:r>
        <w:t xml:space="preserve"> </w:t>
      </w:r>
      <w:r>
        <w:t xml:space="preserve">— whose presence currently holds back the full manifestation of lawlessness (vv. 6–7). When the restrainer is removed, the man of lawlessness will be revealed — but only to be destroyed by the Lord Jesus at His coming (v. 8). The lawless one’s coming is empowered by Satan and characterized by counterfeit signs and wonders, designed to deceive those who refused to love the truth and be saved (vv. 9–10). God Himself sends a strong delusion upon such people so that they believe what is false — the judicial consequence of their prior rejection (vv. 11–12). Paul then pivots sharply from warning to doxology: he gives thanks for the Thessalonians, chosen by God from the beginning, sanctified by the Spirit, called through the gospel — and urges them to stand firm and hold to the traditions they have received (vv. 13–15). The chapter closes with a benediction over their hearts, praying that Christ and God the Father would comfort and establish them in every good work and word (vv. 16–17).</w:t>
      </w:r>
    </w:p>
    <w:p>
      <w:pPr>
        <w:pStyle w:val="BodyText"/>
      </w:pPr>
      <w:r>
        <w:t xml:space="preserve">The chapter thus moves in a clear arc: from alarm → clarification about what has not yet happened → the certain destruction of the lawless one → the contrast between the deceived and the elect → doxology and exhortation to stand firm → benediction.</w:t>
      </w:r>
    </w:p>
    <w:p>
      <w:pPr>
        <w:pStyle w:val="BodyText"/>
      </w:pPr>
      <w:r>
        <w:rPr>
          <w:b/>
          <w:bCs/>
        </w:rPr>
        <w:t xml:space="preserve">This Text — Intent:</w:t>
      </w:r>
    </w:p>
    <w:p>
      <w:pPr>
        <w:pStyle w:val="BodyText"/>
      </w:pPr>
      <w:r>
        <w:t xml:space="preserve">Paul is not satisfying apocalyptic curiosity. He is pastorally stabilizing a church that has been destabilized by false eschatological teaching. The intent of this chapter is to ground the Thessalonians’ composure, confidence, and perseverance on two unshakeable realities: (1) God is sovereignly in control of the eschatological sequence — nothing is happening ahead of schedule, and (2) the Thessalonians are elect, called, and being sanctified — they belong to Christ, not to the coming deception. The emotional target is settled confidence rather than anxiety. The volitional target is standing firm and holding to apostolic tradition rather than chasing novel revelation. Underlying the entire chapter is the Bullmore intent-question answered with force: God is seeking to free His people from the tyranny of eschatological panic by anchoring them in sovereign election, apostolic tradition, and the certain triumph of Christ over every counterfeit.</w:t>
      </w:r>
    </w:p>
    <w:p>
      <w:r>
        <w:pict>
          <v:rect style="width:0;height:1.5pt" o:hralign="center" o:hrstd="t" o:hr="t"/>
        </w:pict>
      </w:r>
    </w:p>
    <w:p>
      <w:pPr>
        <w:pStyle w:val="FirstParagraph"/>
      </w:pPr>
      <w:r>
        <w:rPr>
          <w:b/>
          <w:bCs/>
        </w:rPr>
        <w:t xml:space="preserve">Subject Sentence:</w:t>
      </w:r>
      <w:r>
        <w:t xml:space="preserve"> </w:t>
      </w:r>
      <w:r>
        <w:t xml:space="preserve">God’s sovereign control over the end silences every false alarm and grounds His people in confident endurance.</w:t>
      </w:r>
    </w:p>
    <w:p>
      <w:r>
        <w:pict>
          <v:rect style="width:0;height:1.5pt" o:hralign="center" o:hrstd="t" o:hr="t"/>
        </w:pict>
      </w:r>
    </w:p>
    <w:p>
      <w:pPr>
        <w:pStyle w:val="FirstParagraph"/>
      </w:pPr>
      <w:r>
        <w:rPr>
          <w:b/>
          <w:bCs/>
        </w:rPr>
        <w:t xml:space="preserve">Primary Claim:</w:t>
      </w:r>
      <w:r>
        <w:t xml:space="preserve"> </w:t>
      </w:r>
      <w:r>
        <w:t xml:space="preserve">God is calling His church away from eschatological panic and toward settled confidence — not because the end is not coming, but because He is sovereign over its sequence, His elect are secured, and the lawless one is already defeated in Christ’s coming triump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restrainer”</w:t>
      </w:r>
      <w:r>
        <w:rPr>
          <w:b/>
          <w:bCs/>
        </w:rPr>
        <w:t xml:space="preserve"> </w:t>
      </w:r>
      <w:r>
        <w:rPr>
          <w:b/>
          <w:bCs/>
        </w:rPr>
        <w:t xml:space="preserve">(vv. 6–7):</w:t>
      </w:r>
      <w:r>
        <w:t xml:space="preserve"> </w:t>
      </w:r>
      <w:r>
        <w:t xml:space="preserve">This is the most contested exegetical question in the chapter. The restrainer (τὸ κατέχον, neuter; ὁ κατέχων, masculine) is described both as a force and as a person — a grammatical shift suggesting something more than a mere principle. Historic interpretations include: (a) the Roman Empire and the Emperor (Tertullian, many patristics); (b) the preaching of the gospel and/or the missionary work of Paul; (c) the archangel Michael; (d) God Himself / the Holy Spirit; (e) human government as a structural principle; (f) Satan restraining his own agent until the appointed time. Reformed interpreters have generally favored either (d) the Holy Spirit in His restraining role in history, or (e) the providential ordering of human government (cf. Romans 13) — both of which are compatible with the view that God is ultimately the restrainer acting through means. The ambiguity is almost certainly deliberate: Paul told them in person (v. 5), so the reference was clear to the original audience; the opacity in the text is a function of historical distance, not a hermeneutical problem to be resolved definitively. For preaching purposes, the Reformed verdict is this:</w:t>
      </w:r>
      <w:r>
        <w:t xml:space="preserve"> </w:t>
      </w:r>
      <w:r>
        <w:rPr>
          <w:i/>
          <w:iCs/>
        </w:rPr>
        <w:t xml:space="preserve">whatever the identity of the restrainer, the point Paul is making is clear</w:t>
      </w:r>
      <w:r>
        <w:t xml:space="preserve"> </w:t>
      </w:r>
      <w:r>
        <w:t xml:space="preserve">— the eschatological timeline is under divine governance, not subject to human or Satanic disruption ahead of God’s appointed hour. Excessive focus on identifying the restrainer misses the pastoral intent of the passage.</w:t>
      </w:r>
    </w:p>
    <w:p>
      <w:pPr>
        <w:pStyle w:val="BodyText"/>
      </w:pPr>
      <w:r>
        <w:rPr>
          <w:b/>
          <w:bCs/>
        </w:rPr>
        <w:t xml:space="preserve">The</w:t>
      </w:r>
      <w:r>
        <w:rPr>
          <w:b/>
          <w:bCs/>
        </w:rPr>
        <w:t xml:space="preserve"> </w:t>
      </w:r>
      <w:r>
        <w:rPr>
          <w:b/>
          <w:bCs/>
        </w:rPr>
        <w:t xml:space="preserve">“man of lawlessness”</w:t>
      </w:r>
      <w:r>
        <w:rPr>
          <w:b/>
          <w:bCs/>
        </w:rPr>
        <w:t xml:space="preserve"> </w:t>
      </w:r>
      <w:r>
        <w:rPr>
          <w:b/>
          <w:bCs/>
        </w:rPr>
        <w:t xml:space="preserve">and his identity:</w:t>
      </w:r>
      <w:r>
        <w:t xml:space="preserve"> </w:t>
      </w:r>
      <w:r>
        <w:t xml:space="preserve">Some traditions identify this figure with a specific historical person (Nero, Antiochus Epiphanes) and view the prophecy as already fulfilled — a preterist reading. Others identify the figure with the Papacy (a historic Reformed reading dating to the Reformers, particularly Calvin and the Westminster Confession). Contemporary Reformed exegesis has generally moved away from the Papal identification, treating the figure as a future eschatological reality — though the Reformers’ instinct that this figure displays a pattern recurring across history is worth retaining. The Papal identification is acknowledged as a historically meaningful polemical application but should not be treated as the text’s primary meaning or preached as such. The figure is better understood as the final, concentrated embodiment of anti-God rebellion, whose characteristics have shadowed history in multiple forms but whose full manifestation awaits. The Dispensational tendency to identify this figure with great specificity (the Antichrist of a future tribulation period) over-systematizes what Paul deliberately leaves contoured — though the instinct that a real, future, personal figure is in view is correct and should be affirmed.</w:t>
      </w:r>
    </w:p>
    <w:p>
      <w:pPr>
        <w:pStyle w:val="BodyText"/>
      </w:pPr>
      <w:r>
        <w:rPr>
          <w:b/>
          <w:bCs/>
        </w:rPr>
        <w:t xml:space="preserve">The</w:t>
      </w:r>
      <w:r>
        <w:rPr>
          <w:b/>
          <w:bCs/>
        </w:rPr>
        <w:t xml:space="preserve"> </w:t>
      </w:r>
      <w:r>
        <w:rPr>
          <w:b/>
          <w:bCs/>
        </w:rPr>
        <w:t xml:space="preserve">“strong delusion”</w:t>
      </w:r>
      <w:r>
        <w:rPr>
          <w:b/>
          <w:bCs/>
        </w:rPr>
        <w:t xml:space="preserve"> </w:t>
      </w:r>
      <w:r>
        <w:rPr>
          <w:b/>
          <w:bCs/>
        </w:rPr>
        <w:t xml:space="preserve">of vv. 11–12 and divine hardening:</w:t>
      </w:r>
      <w:r>
        <w:t xml:space="preserve"> </w:t>
      </w:r>
      <w:r>
        <w:t xml:space="preserve">Arminian and Wesleyan interpreters find verse 11 problematic: if God sends the delusion, how is the resulting condemnation just? Reformed exegesis notes that the judicial hardening is presented as consequential — it falls upon</w:t>
      </w:r>
      <w:r>
        <w:t xml:space="preserve"> </w:t>
      </w:r>
      <w:r>
        <w:t xml:space="preserve">“those who did not believe the truth but had pleasure in unrighteousness”</w:t>
      </w:r>
      <w:r>
        <w:t xml:space="preserve"> </w:t>
      </w:r>
      <w:r>
        <w:t xml:space="preserve">(v. 12). The sequence is: rejection of the truth → God’s judicial confirmation of that rejection → condemnation. This is structurally parallel to Romans 1:24–28 (</w:t>
      </w:r>
      <w:r>
        <w:t xml:space="preserve">“God gave them over…”</w:t>
      </w:r>
      <w:r>
        <w:t xml:space="preserve">) and the hardening of Pharaoh. This is not arbitrary divine decree against the unwilling; it is God’s ratifying judgment against those who have actively and persistently refused the truth. The Reformed reading accounts for both divine sovereignty and human culpability without collapsing one into the other. The Arminian concern that God becomes the author of sin is addressed by the sequential logic of the text: God’s action follows and confirms human rejection.</w:t>
      </w:r>
    </w:p>
    <w:p>
      <w:pPr>
        <w:pStyle w:val="BodyText"/>
      </w:pPr>
      <w:r>
        <w:rPr>
          <w:b/>
          <w:bCs/>
        </w:rPr>
        <w:t xml:space="preserve">The election language of vv. 13–14:</w:t>
      </w:r>
      <w:r>
        <w:t xml:space="preserve"> </w:t>
      </w:r>
      <w:r>
        <w:t xml:space="preserve">Paul’s sudden pivot from describing the deceived who perish (vv. 10–12) to giving thanks for the Thessalonians as</w:t>
      </w:r>
      <w:r>
        <w:t xml:space="preserve"> </w:t>
      </w:r>
      <w:r>
        <w:t xml:space="preserve">“chosen by God from the beginning”</w:t>
      </w:r>
      <w:r>
        <w:t xml:space="preserve"> </w:t>
      </w:r>
      <w:r>
        <w:t xml:space="preserve">(v. 13) is deliberately contrastive. The contrast is between those destroyed by deception and those secured by divine election — which is the pastoral function of election in this passage. Arminian interpreters sometimes read</w:t>
      </w:r>
      <w:r>
        <w:t xml:space="preserve"> </w:t>
      </w:r>
      <w:r>
        <w:t xml:space="preserve">“chosen from the beginning”</w:t>
      </w:r>
      <w:r>
        <w:t xml:space="preserve"> </w:t>
      </w:r>
      <w:r>
        <w:t xml:space="preserve">as a reference to the preaching of the gospel reaching Thessalonica first (i.e., chosen</w:t>
      </w:r>
      <w:r>
        <w:t xml:space="preserve"> </w:t>
      </w:r>
      <w:r>
        <w:t xml:space="preserve">“as firstfruits”</w:t>
      </w:r>
      <w:r>
        <w:t xml:space="preserve">), rather than eternal election. The textual evidence favors the reading ἀπ᾽ ἀρχῆς (</w:t>
      </w:r>
      <w:r>
        <w:t xml:space="preserve">“from the beginning”</w:t>
      </w:r>
      <w:r>
        <w:t xml:space="preserve">) rather than ἀπαρχήν (</w:t>
      </w:r>
      <w:r>
        <w:t xml:space="preserve">“firstfruits”</w:t>
      </w:r>
      <w:r>
        <w:t xml:space="preserve">), and the contrast with the perishing in vv. 10–12 strongly suggests Paul intends unconditional election as the ground of their security. The pastoral function is everything: election here is comfort, not speculation. God’s prior choosing is the foundation of present stan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Thessalonians 1:6–10</w:t>
      </w:r>
      <w:r>
        <w:t xml:space="preserve"> </w:t>
      </w:r>
      <w:r>
        <w:t xml:space="preserve">— The immediate context of God’s righteous judgment at Christ’s coming; the same Day of the Lord who punishes those who do not know God and do not obey the gospel also</w:t>
      </w:r>
      <w:r>
        <w:t xml:space="preserve"> </w:t>
      </w:r>
      <w:r>
        <w:t xml:space="preserve">“rests”</w:t>
      </w:r>
      <w:r>
        <w:t xml:space="preserve"> </w:t>
      </w:r>
      <w:r>
        <w:t xml:space="preserve">with His afflicted people. This chapter’s restrainer and lawless one fall under the same sovereign judgment.</w:t>
      </w:r>
    </w:p>
    <w:p>
      <w:pPr>
        <w:numPr>
          <w:ilvl w:val="0"/>
          <w:numId w:val="1001"/>
        </w:numPr>
      </w:pPr>
      <w:r>
        <w:rPr>
          <w:b/>
          <w:bCs/>
        </w:rPr>
        <w:t xml:space="preserve">Daniel 11:36–37</w:t>
      </w:r>
      <w:r>
        <w:t xml:space="preserve"> </w:t>
      </w:r>
      <w:r>
        <w:t xml:space="preserve">— The archetypal ruler who</w:t>
      </w:r>
      <w:r>
        <w:t xml:space="preserve"> </w:t>
      </w:r>
      <w:r>
        <w:t xml:space="preserve">“exalts himself above every god and speaks astonishing things against the God of gods”</w:t>
      </w:r>
      <w:r>
        <w:t xml:space="preserve"> </w:t>
      </w:r>
      <w:r>
        <w:t xml:space="preserve">— a figure whose profile Paul appears to draw on directly in describing the man of lawlessness. This grounds the passage’s eschatological claims in the OT prophetic tradition.</w:t>
      </w:r>
    </w:p>
    <w:p>
      <w:pPr>
        <w:numPr>
          <w:ilvl w:val="0"/>
          <w:numId w:val="1001"/>
        </w:numPr>
      </w:pPr>
      <w:r>
        <w:rPr>
          <w:b/>
          <w:bCs/>
        </w:rPr>
        <w:t xml:space="preserve">Romans 1:18–32</w:t>
      </w:r>
      <w:r>
        <w:t xml:space="preserve"> </w:t>
      </w:r>
      <w:r>
        <w:t xml:space="preserve">— The pattern of divine judicial hardening (</w:t>
      </w:r>
      <w:r>
        <w:t xml:space="preserve">“God gave them over…”</w:t>
      </w:r>
      <w:r>
        <w:t xml:space="preserve">) that underlies vv. 11–12. The strong delusion is not an anomaly in Paul’s theology but the consistent pattern of God’s wrath operating through confirming sinners in their chosen rejection.</w:t>
      </w:r>
    </w:p>
    <w:p>
      <w:pPr>
        <w:numPr>
          <w:ilvl w:val="0"/>
          <w:numId w:val="1001"/>
        </w:numPr>
      </w:pPr>
      <w:r>
        <w:rPr>
          <w:b/>
          <w:bCs/>
        </w:rPr>
        <w:t xml:space="preserve">John 17:11–19</w:t>
      </w:r>
      <w:r>
        <w:t xml:space="preserve"> </w:t>
      </w:r>
      <w:r>
        <w:t xml:space="preserve">— Christ’s high priestly prayer for His elect, kept in the world through the truth, sanctified by the Word — the divine-side counterpart to Paul’s thanksgiving in vv. 13–15; election secures sanctification, and sanctification is the pathway through the world’s deceptions.</w:t>
      </w:r>
    </w:p>
    <w:p>
      <w:pPr>
        <w:numPr>
          <w:ilvl w:val="0"/>
          <w:numId w:val="1001"/>
        </w:numPr>
      </w:pPr>
      <w:r>
        <w:rPr>
          <w:b/>
          <w:bCs/>
        </w:rPr>
        <w:t xml:space="preserve">Revelation 19:11–21</w:t>
      </w:r>
      <w:r>
        <w:t xml:space="preserve"> </w:t>
      </w:r>
      <w:r>
        <w:t xml:space="preserve">— The certain defeat of the beast and the false prophet at the coming of the Word of God — the canonical completion of Paul’s</w:t>
      </w:r>
      <w:r>
        <w:t xml:space="preserve"> </w:t>
      </w:r>
      <w:r>
        <w:t xml:space="preserve">“the Lord Jesus will kill him with the breath of His mouth”</w:t>
      </w:r>
      <w:r>
        <w:t xml:space="preserve"> </w:t>
      </w:r>
      <w:r>
        <w:t xml:space="preserve">(v. 8). The lawless one’s destruction is not uncertain or conditional; it is pre-ordained and absolute.</w:t>
      </w:r>
    </w:p>
    <w:p>
      <w:r>
        <w:pict>
          <v:rect style="width:0;height:1.5pt" o:hralign="center" o:hrstd="t" o:hr="t"/>
        </w:pict>
      </w:r>
    </w:p>
    <w:p>
      <w:pPr>
        <w:pStyle w:val="FirstParagraph"/>
      </w:pPr>
      <w:r>
        <w:rPr>
          <w:b/>
          <w:bCs/>
        </w:rPr>
        <w:t xml:space="preserve">Aim:</w:t>
      </w:r>
      <w:r>
        <w:t xml:space="preserve"> </w:t>
      </w:r>
      <w:r>
        <w:t xml:space="preserve">To free the Thessalonian church — and every church shaped by this letter — from the paralysis of eschatological panic by grounding their confidence in God’s sovereign governance of the end, the certainty of Christ’s triumph, and the security of their own election, calling them to stand firm and hold the apostolic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s appeal: do not be shaken or alarmed by claims that the Day of the Lord has already come — whether through spirit, word, or letter</w:t>
            </w:r>
          </w:p>
        </w:tc>
        <w:tc>
          <w:tcPr/>
          <w:p>
            <w:pPr>
              <w:pStyle w:val="Compact"/>
            </w:pPr>
            <w:r>
              <w:t xml:space="preserve">The pastoral crisis driving the whole chapter;</w:t>
            </w:r>
            <w:r>
              <w:t xml:space="preserve"> </w:t>
            </w:r>
            <w:r>
              <w:t xml:space="preserve">“quickly shaken in mind”</w:t>
            </w:r>
            <w:r>
              <w:t xml:space="preserve"> </w:t>
            </w:r>
            <w:r>
              <w:t xml:space="preserve">implies an inner destabilization;</w:t>
            </w:r>
            <w:r>
              <w:t xml:space="preserve"> </w:t>
            </w:r>
            <w:r>
              <w:t xml:space="preserve">“alarmed”</w:t>
            </w:r>
            <w:r>
              <w:t xml:space="preserve"> </w:t>
            </w:r>
            <w:r>
              <w:t xml:space="preserve">implies outward agitation</w:t>
            </w:r>
          </w:p>
        </w:tc>
      </w:tr>
      <w:tr>
        <w:tc>
          <w:tcPr/>
          <w:p>
            <w:pPr>
              <w:pStyle w:val="Compact"/>
            </w:pPr>
            <w:r>
              <w:t xml:space="preserve">3</w:t>
            </w:r>
          </w:p>
        </w:tc>
        <w:tc>
          <w:tcPr/>
          <w:p>
            <w:pPr>
              <w:pStyle w:val="Compact"/>
            </w:pPr>
            <w:r>
              <w:t xml:space="preserve">Warning not to be deceived: the Day will not come until the apostasy (rebellion) comes first and the man of lawlessness is revealed</w:t>
            </w:r>
          </w:p>
        </w:tc>
        <w:tc>
          <w:tcPr/>
          <w:p>
            <w:pPr>
              <w:pStyle w:val="Compact"/>
            </w:pPr>
            <w:r>
              <w:t xml:space="preserve">“First”</w:t>
            </w:r>
            <w:r>
              <w:t xml:space="preserve"> </w:t>
            </w:r>
            <w:r>
              <w:t xml:space="preserve">is emphatic — Paul is establishing sequence as stabilizing truth</w:t>
            </w:r>
          </w:p>
        </w:tc>
      </w:tr>
      <w:tr>
        <w:tc>
          <w:tcPr/>
          <w:p>
            <w:pPr>
              <w:pStyle w:val="Compact"/>
            </w:pPr>
            <w:r>
              <w:t xml:space="preserve">3b–4</w:t>
            </w:r>
          </w:p>
        </w:tc>
        <w:tc>
          <w:tcPr/>
          <w:p>
            <w:pPr>
              <w:pStyle w:val="Compact"/>
            </w:pPr>
            <w:r>
              <w:t xml:space="preserve">The man of lawlessness described: he opposes and exalts himself over every so-called god, seats himself in God’s temple, proclaims himself to be God</w:t>
            </w:r>
          </w:p>
        </w:tc>
        <w:tc>
          <w:tcPr/>
          <w:p>
            <w:pPr>
              <w:pStyle w:val="Compact"/>
            </w:pPr>
            <w:r>
              <w:t xml:space="preserve">Parallel to Daniel 11:36;</w:t>
            </w:r>
            <w:r>
              <w:t xml:space="preserve"> </w:t>
            </w:r>
            <w:r>
              <w:t xml:space="preserve">“temple”</w:t>
            </w:r>
            <w:r>
              <w:t xml:space="preserve"> </w:t>
            </w:r>
            <w:r>
              <w:t xml:space="preserve">disputed (literal/spiritual) but the self-deification pattern is clear</w:t>
            </w:r>
          </w:p>
        </w:tc>
      </w:tr>
      <w:tr>
        <w:tc>
          <w:tcPr/>
          <w:p>
            <w:pPr>
              <w:pStyle w:val="Compact"/>
            </w:pPr>
            <w:r>
              <w:t xml:space="preserve">5</w:t>
            </w:r>
          </w:p>
        </w:tc>
        <w:tc>
          <w:tcPr/>
          <w:p>
            <w:pPr>
              <w:pStyle w:val="Compact"/>
            </w:pPr>
            <w:r>
              <w:t xml:space="preserve">Paul reminds them he told them this when he was with them</w:t>
            </w:r>
          </w:p>
        </w:tc>
        <w:tc>
          <w:tcPr/>
          <w:p>
            <w:pPr>
              <w:pStyle w:val="Compact"/>
            </w:pPr>
            <w:r>
              <w:t xml:space="preserve">Establishes apostolic precedent; this is not new — they were already taught this</w:t>
            </w:r>
          </w:p>
        </w:tc>
      </w:tr>
      <w:tr>
        <w:tc>
          <w:tcPr/>
          <w:p>
            <w:pPr>
              <w:pStyle w:val="Compact"/>
            </w:pPr>
            <w:r>
              <w:t xml:space="preserve">6–7</w:t>
            </w:r>
          </w:p>
        </w:tc>
        <w:tc>
          <w:tcPr/>
          <w:p>
            <w:pPr>
              <w:pStyle w:val="Compact"/>
            </w:pPr>
            <w:r>
              <w:t xml:space="preserve">The restrainer: something/someone holds back the lawless one now; the mystery of lawlessness is already at work, but the restrainer must be removed first</w:t>
            </w:r>
          </w:p>
        </w:tc>
        <w:tc>
          <w:tcPr/>
          <w:p>
            <w:pPr>
              <w:pStyle w:val="Compact"/>
            </w:pPr>
            <w:r>
              <w:t xml:space="preserve">The grammatical shift (neuter → masculine) is deliberate; identity debated (see Interpretive Evaluation); the pastoral point is that the timeline is governed</w:t>
            </w:r>
          </w:p>
        </w:tc>
      </w:tr>
      <w:tr>
        <w:tc>
          <w:tcPr/>
          <w:p>
            <w:pPr>
              <w:pStyle w:val="Compact"/>
            </w:pPr>
            <w:r>
              <w:t xml:space="preserve">8</w:t>
            </w:r>
          </w:p>
        </w:tc>
        <w:tc>
          <w:tcPr/>
          <w:p>
            <w:pPr>
              <w:pStyle w:val="Compact"/>
            </w:pPr>
            <w:r>
              <w:t xml:space="preserve">When the restrainer is removed, the lawless one will be revealed — and will be destroyed by Christ’s coming, the breath of His mouth</w:t>
            </w:r>
          </w:p>
        </w:tc>
        <w:tc>
          <w:tcPr/>
          <w:p>
            <w:pPr>
              <w:pStyle w:val="Compact"/>
            </w:pPr>
            <w:r>
              <w:t xml:space="preserve">The appearance of the lawless one and his destruction are essentially simultaneous in eschatological terms — he appears only to be ended</w:t>
            </w:r>
          </w:p>
        </w:tc>
      </w:tr>
      <w:tr>
        <w:tc>
          <w:tcPr/>
          <w:p>
            <w:pPr>
              <w:pStyle w:val="Compact"/>
            </w:pPr>
            <w:r>
              <w:t xml:space="preserve">9–10</w:t>
            </w:r>
          </w:p>
        </w:tc>
        <w:tc>
          <w:tcPr/>
          <w:p>
            <w:pPr>
              <w:pStyle w:val="Compact"/>
            </w:pPr>
            <w:r>
              <w:t xml:space="preserve">The lawless one’s coming is Satan-empowered, marked by false signs and wonders; he deceives those perishing who did not receive the love of the truth</w:t>
            </w:r>
          </w:p>
        </w:tc>
        <w:tc>
          <w:tcPr/>
          <w:p>
            <w:pPr>
              <w:pStyle w:val="Compact"/>
            </w:pPr>
            <w:r>
              <w:t xml:space="preserve">“Love of the truth”</w:t>
            </w:r>
            <w:r>
              <w:t xml:space="preserve"> </w:t>
            </w:r>
            <w:r>
              <w:t xml:space="preserve">is not intellectual assent but welcoming embrace of the gospel as saving truth</w:t>
            </w:r>
          </w:p>
        </w:tc>
      </w:tr>
      <w:tr>
        <w:tc>
          <w:tcPr/>
          <w:p>
            <w:pPr>
              <w:pStyle w:val="Compact"/>
            </w:pPr>
            <w:r>
              <w:t xml:space="preserve">11–12</w:t>
            </w:r>
          </w:p>
        </w:tc>
        <w:tc>
          <w:tcPr/>
          <w:p>
            <w:pPr>
              <w:pStyle w:val="Compact"/>
            </w:pPr>
            <w:r>
              <w:t xml:space="preserve">God sends strong delusion to those who rejected truth so they believe the lie; their condemnation is just because they delighted in unrighteousness</w:t>
            </w:r>
          </w:p>
        </w:tc>
        <w:tc>
          <w:tcPr/>
          <w:p>
            <w:pPr>
              <w:pStyle w:val="Compact"/>
            </w:pPr>
            <w:r>
              <w:t xml:space="preserve">Divine judicial hardening; sequential logic: rejection → confirmation → condemnation (cf. Romans 1)</w:t>
            </w:r>
          </w:p>
        </w:tc>
      </w:tr>
      <w:tr>
        <w:tc>
          <w:tcPr/>
          <w:p>
            <w:pPr>
              <w:pStyle w:val="Compact"/>
            </w:pPr>
            <w:r>
              <w:t xml:space="preserve">13–14</w:t>
            </w:r>
          </w:p>
        </w:tc>
        <w:tc>
          <w:tcPr/>
          <w:p>
            <w:pPr>
              <w:pStyle w:val="Compact"/>
            </w:pPr>
            <w:r>
              <w:t xml:space="preserve">Paul gives thanks for the Thessalonians: chosen from the beginning, sanctified by the Spirit, called through the gospel, obtaining the glory of Christ</w:t>
            </w:r>
          </w:p>
        </w:tc>
        <w:tc>
          <w:tcPr/>
          <w:p>
            <w:pPr>
              <w:pStyle w:val="Compact"/>
            </w:pPr>
            <w:r>
              <w:t xml:space="preserve">Sharp contrast with vv. 10–12; election → sanctification → calling → glory is the golden chain; comfort through sovereign grace</w:t>
            </w:r>
          </w:p>
        </w:tc>
      </w:tr>
      <w:tr>
        <w:tc>
          <w:tcPr/>
          <w:p>
            <w:pPr>
              <w:pStyle w:val="Compact"/>
            </w:pPr>
            <w:r>
              <w:t xml:space="preserve">15</w:t>
            </w:r>
          </w:p>
        </w:tc>
        <w:tc>
          <w:tcPr/>
          <w:p>
            <w:pPr>
              <w:pStyle w:val="Compact"/>
            </w:pPr>
            <w:r>
              <w:t xml:space="preserve">Therefore: stand firm and hold to the traditions you were taught — by word or letter</w:t>
            </w:r>
          </w:p>
        </w:tc>
        <w:tc>
          <w:tcPr/>
          <w:p>
            <w:pPr>
              <w:pStyle w:val="Compact"/>
            </w:pPr>
            <w:r>
              <w:t xml:space="preserve">The applicational hinge;</w:t>
            </w:r>
            <w:r>
              <w:t xml:space="preserve"> </w:t>
            </w:r>
            <w:r>
              <w:t xml:space="preserve">“traditions”</w:t>
            </w:r>
            <w:r>
              <w:t xml:space="preserve"> </w:t>
            </w:r>
            <w:r>
              <w:t xml:space="preserve">(παραδόσεις) = apostolic deposit, not human custom</w:t>
            </w:r>
          </w:p>
        </w:tc>
      </w:tr>
      <w:tr>
        <w:tc>
          <w:tcPr/>
          <w:p>
            <w:pPr>
              <w:pStyle w:val="Compact"/>
            </w:pPr>
            <w:r>
              <w:t xml:space="preserve">16–17</w:t>
            </w:r>
          </w:p>
        </w:tc>
        <w:tc>
          <w:tcPr/>
          <w:p>
            <w:pPr>
              <w:pStyle w:val="Compact"/>
            </w:pPr>
            <w:r>
              <w:t xml:space="preserve">Benediction: Christ and God the Father, who loved them and gave them eternal comfort and good hope, comfort and establish their hearts in every good work and word</w:t>
            </w:r>
          </w:p>
        </w:tc>
        <w:tc>
          <w:tcPr/>
          <w:p>
            <w:pPr>
              <w:pStyle w:val="Compact"/>
            </w:pPr>
            <w:r>
              <w:t xml:space="preserve">The chapter closes with grace, not anxiety; comfort and establishment are God’s gift, not human achiev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Pastoral Crisis: Don’t Be Shaken</w:t>
            </w:r>
          </w:p>
        </w:tc>
      </w:tr>
      <w:tr>
        <w:tc>
          <w:tcPr/>
          <w:p>
            <w:pPr>
              <w:pStyle w:val="Compact"/>
            </w:pPr>
            <w:r>
              <w:t xml:space="preserve">2</w:t>
            </w:r>
          </w:p>
        </w:tc>
        <w:tc>
          <w:tcPr/>
          <w:p>
            <w:pPr>
              <w:pStyle w:val="Compact"/>
            </w:pPr>
            <w:r>
              <w:t xml:space="preserve">3–7</w:t>
            </w:r>
          </w:p>
        </w:tc>
        <w:tc>
          <w:tcPr/>
          <w:p>
            <w:pPr>
              <w:pStyle w:val="Compact"/>
            </w:pPr>
            <w:r>
              <w:t xml:space="preserve">The Eschatological Sequence: What Must Come First</w:t>
            </w:r>
          </w:p>
        </w:tc>
      </w:tr>
      <w:tr>
        <w:tc>
          <w:tcPr/>
          <w:p>
            <w:pPr>
              <w:pStyle w:val="Compact"/>
            </w:pPr>
            <w:r>
              <w:t xml:space="preserve">3</w:t>
            </w:r>
          </w:p>
        </w:tc>
        <w:tc>
          <w:tcPr/>
          <w:p>
            <w:pPr>
              <w:pStyle w:val="Compact"/>
            </w:pPr>
            <w:r>
              <w:t xml:space="preserve">8–10</w:t>
            </w:r>
          </w:p>
        </w:tc>
        <w:tc>
          <w:tcPr/>
          <w:p>
            <w:pPr>
              <w:pStyle w:val="Compact"/>
            </w:pPr>
            <w:r>
              <w:t xml:space="preserve">The Lawless One: His Coming and His Deception</w:t>
            </w:r>
          </w:p>
        </w:tc>
      </w:tr>
      <w:tr>
        <w:tc>
          <w:tcPr/>
          <w:p>
            <w:pPr>
              <w:pStyle w:val="Compact"/>
            </w:pPr>
            <w:r>
              <w:t xml:space="preserve">4</w:t>
            </w:r>
          </w:p>
        </w:tc>
        <w:tc>
          <w:tcPr/>
          <w:p>
            <w:pPr>
              <w:pStyle w:val="Compact"/>
            </w:pPr>
            <w:r>
              <w:t xml:space="preserve">11–12</w:t>
            </w:r>
          </w:p>
        </w:tc>
        <w:tc>
          <w:tcPr/>
          <w:p>
            <w:pPr>
              <w:pStyle w:val="Compact"/>
            </w:pPr>
            <w:r>
              <w:t xml:space="preserve">Divine Judicial Hardening: The Consequence of Refusing Truth</w:t>
            </w:r>
          </w:p>
        </w:tc>
      </w:tr>
      <w:tr>
        <w:tc>
          <w:tcPr/>
          <w:p>
            <w:pPr>
              <w:pStyle w:val="Compact"/>
            </w:pPr>
            <w:r>
              <w:t xml:space="preserve">5</w:t>
            </w:r>
          </w:p>
        </w:tc>
        <w:tc>
          <w:tcPr/>
          <w:p>
            <w:pPr>
              <w:pStyle w:val="Compact"/>
            </w:pPr>
            <w:r>
              <w:t xml:space="preserve">13–15</w:t>
            </w:r>
          </w:p>
        </w:tc>
        <w:tc>
          <w:tcPr/>
          <w:p>
            <w:pPr>
              <w:pStyle w:val="Compact"/>
            </w:pPr>
            <w:r>
              <w:t xml:space="preserve">The Elect Contrasted: Thanksgiving, Security, and the Call to Stand</w:t>
            </w:r>
          </w:p>
        </w:tc>
      </w:tr>
      <w:tr>
        <w:tc>
          <w:tcPr/>
          <w:p>
            <w:pPr>
              <w:pStyle w:val="Compact"/>
            </w:pPr>
            <w:r>
              <w:t xml:space="preserve">6</w:t>
            </w:r>
          </w:p>
        </w:tc>
        <w:tc>
          <w:tcPr/>
          <w:p>
            <w:pPr>
              <w:pStyle w:val="Compact"/>
            </w:pPr>
            <w:r>
              <w:t xml:space="preserve">16–17</w:t>
            </w:r>
          </w:p>
        </w:tc>
        <w:tc>
          <w:tcPr/>
          <w:p>
            <w:pPr>
              <w:pStyle w:val="Compact"/>
            </w:pPr>
            <w:r>
              <w:t xml:space="preserve">Benediction: Comfort and Establishment from God Himsel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control over the end silences every false alarm and grounds His people in confident endurance.</w:t>
      </w:r>
    </w:p>
    <w:p>
      <w:pPr>
        <w:pStyle w:val="BodyText"/>
      </w:pPr>
      <w:r>
        <w:rPr>
          <w:b/>
          <w:bCs/>
        </w:rPr>
        <w:t xml:space="preserve">Primary Claim:</w:t>
      </w:r>
      <w:r>
        <w:t xml:space="preserve"> </w:t>
      </w:r>
      <w:r>
        <w:t xml:space="preserve">God is calling His church away from eschatological panic and toward settled confidence — not because the end is not coming, but because He is sovereign over its sequence, His elect are secured, and the lawless one is already defeated in Christ’s coming triump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treating eschatological confusion as a crisis of insufficient information — treat it as a crisis of insufficient trust in God’s governance.</w:t>
      </w:r>
      <w:r>
        <w:t xml:space="preserve"> </w:t>
      </w:r>
      <w:r>
        <w:t xml:space="preserve">The Thessalonians were not destabilized because they lacked data about the end times; they were destabilized because someone convinced them God’s timetable had gone sideways without them. Paul’s corrective is not a more detailed prophetic timeline — it is the reminder that nothing happens outside God’s sovereign sequence. Every generation produces teachers who claim the schedule has accelerated, that the signs are uniquely now, that the church is behind. The pastoral need in the pew is not a better end-times chart; it is a deeper confidence that God holds the eschatological calendar and that it will not be hijacked by any human, demonic, or institutional power. Refuse to be shaken. The restrainer has not lost the room.</w:t>
      </w:r>
    </w:p>
    <w:p>
      <w:pPr>
        <w:pStyle w:val="BodyText"/>
      </w:pPr>
      <w:r>
        <w:rPr>
          <w:b/>
          <w:bCs/>
        </w:rPr>
        <w:t xml:space="preserve">2. [Affections/Worship] Let the certainty of Christ’s triumph over the lawless one produce worship, not spectacle-seeking.</w:t>
      </w:r>
      <w:r>
        <w:t xml:space="preserve"> </w:t>
      </w:r>
      <w:r>
        <w:t xml:space="preserve">Paul’s description of the man of lawlessness is not designed to generate fascination — it is designed to generate confidence that he is already a defeated figure.</w:t>
      </w:r>
      <w:r>
        <w:t xml:space="preserve"> </w:t>
      </w:r>
      <w:r>
        <w:t xml:space="preserve">“The Lord Jesus will kill him with the breath of His mouth and bring him to nothing by the appearance of His coming”</w:t>
      </w:r>
      <w:r>
        <w:t xml:space="preserve"> </w:t>
      </w:r>
      <w:r>
        <w:t xml:space="preserve">(v. 8). The breath of Christ’s mouth. This is not a close contest. The entire architecture of Satanic deception, false signs, counterfeit wonder — undone by a word. The proper affective response to this passage is not anxious scanning of current events for antichrist candidates but doxology: the One who holds all of this in His hand is the One in whom we have believed. Let that produce awe and rest, not apocalyptic anxiety.</w:t>
      </w:r>
    </w:p>
    <w:p>
      <w:pPr>
        <w:pStyle w:val="BodyText"/>
      </w:pPr>
      <w:r>
        <w:rPr>
          <w:b/>
          <w:bCs/>
        </w:rPr>
        <w:t xml:space="preserve">3. [Will/Behavior] Hold the apostolic word with both hands — refuse every novelty that claims to supersede it.</w:t>
      </w:r>
      <w:r>
        <w:t xml:space="preserve"> </w:t>
      </w:r>
      <w:r>
        <w:t xml:space="preserve">Paul’s command in verse 15 is concrete and resists abstraction:</w:t>
      </w:r>
      <w:r>
        <w:t xml:space="preserve"> </w:t>
      </w:r>
      <w:r>
        <w:t xml:space="preserve">“stand firm and hold to the traditions that you were taught by us, either by our spoken word or by our letter.”</w:t>
      </w:r>
      <w:r>
        <w:t xml:space="preserve"> </w:t>
      </w:r>
      <w:r>
        <w:t xml:space="preserve">The Thessalonians were destabilized by a message that bypassed apostolic tradition — it came by</w:t>
      </w:r>
      <w:r>
        <w:t xml:space="preserve"> </w:t>
      </w:r>
      <w:r>
        <w:t xml:space="preserve">“spirit, word, or letter”</w:t>
      </w:r>
      <w:r>
        <w:t xml:space="preserve"> </w:t>
      </w:r>
      <w:r>
        <w:t xml:space="preserve">claiming fresh revelation. Paul’s answer is not more revelation; it is tenacious fidelity to the teaching already delivered. In a media environment saturated with prophetic voices, eschatological systems, and</w:t>
      </w:r>
      <w:r>
        <w:t xml:space="preserve"> </w:t>
      </w:r>
      <w:r>
        <w:t xml:space="preserve">“words from the Lord,”</w:t>
      </w:r>
      <w:r>
        <w:t xml:space="preserve"> </w:t>
      </w:r>
      <w:r>
        <w:t xml:space="preserve">the most countercultural thing a believer can do is refuse to be moved by what cannot be anchored to the apostolic deposit of Scripture. Hold the word. Don’t trade it for novelty.</w:t>
      </w:r>
    </w:p>
    <w:p>
      <w:pPr>
        <w:pStyle w:val="BodyText"/>
      </w:pPr>
      <w:r>
        <w:rPr>
          <w:b/>
          <w:bCs/>
        </w:rPr>
        <w:t xml:space="preserve">4. [Mind/Belief] Understand divine election as a pastoral anchor for eschatological uncertainty, not a theological abstraction for academic debate.</w:t>
      </w:r>
      <w:r>
        <w:t xml:space="preserve"> </w:t>
      </w:r>
      <w:r>
        <w:t xml:space="preserve">The pivot from vv. 11–12 (those who perish, deluded, condemned) to vv. 13–14 (you, beloved, chosen from the beginning, sanctified, called) is Paul’s most powerful pastoral move in the chapter. He does not tell the Thessalonians to examine themselves to make sure they are among the elect. He tells them that God chose them, the Spirit is sanctifying them, and the gospel called them — and these are grounds for confidence, not anxiety. The church that has been taught to see election as a cold decree will not know how to use it in a room full of frightened people. Paul uses it precisely there.</w:t>
      </w:r>
      <w:r>
        <w:t xml:space="preserve"> </w:t>
      </w:r>
      <w:r>
        <w:t xml:space="preserve">“You are not among those who will believe the lie — because God chose you before the lie was ever engineered.”</w:t>
      </w:r>
      <w:r>
        <w:t xml:space="preserve"> </w:t>
      </w:r>
      <w:r>
        <w:t xml:space="preserve">This is the pastoral use of election.</w:t>
      </w:r>
    </w:p>
    <w:p>
      <w:pPr>
        <w:pStyle w:val="BodyText"/>
      </w:pPr>
      <w:r>
        <w:rPr>
          <w:b/>
          <w:bCs/>
        </w:rPr>
        <w:t xml:space="preserve">5. [Affections/Worship] Receive the benediction of vv. 16–17 as God’s own promise to comfort and establish you — and stop outsourcing your stabilization to news cycles and prophecy conferences.</w:t>
      </w:r>
      <w:r>
        <w:t xml:space="preserve"> </w:t>
      </w:r>
      <w:r>
        <w:t xml:space="preserve">Paul closes not with a command but with a prayer: that Christ and God the Father —</w:t>
      </w:r>
      <w:r>
        <w:t xml:space="preserve"> </w:t>
      </w:r>
      <w:r>
        <w:t xml:space="preserve">“who loved us and gave us eternal comfort and good hope through grace”</w:t>
      </w:r>
      <w:r>
        <w:t xml:space="preserve"> </w:t>
      </w:r>
      <w:r>
        <w:t xml:space="preserve">— would comfort the Thessalonians’ hearts and establish them in every good work and word. The stabilization Paul is praying for is not informational but personal — it is comfort given by the God who loves them. The church that runs to prophecy conferences and end-times speculation for its footing has misidentified its source of stability. God is not offering a better eschatological map. He is offering Himself — His love, His comfort, His establishing grace. Receive what He is actually offering. Let the God of good hope settle what no amount of prophetic calculation can reac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Thessalonians 2 teaches that God is sovereignly Lord of the eschatological sequence — nothing occurs outside His governance, including the appearance of the man of lawlessness and the removal of the restrainer. The passage also teaches that God’s judicial hardening is a real and just consequence of human rejection of the truth: the same God who elects and sanctifies His people also confirms the self-chosen blindness of those who refused to love the truth. This dual movement — divine election securing the called, divine hardening confirming the rejectors — reveals a God who is absolutely sovereign over both the preservation of His people and the condemnation of those who oppose Him. Finally, the passage teaches that Christ’s triumph over the lawless one is not conditional or contingent — it is accomplished by the mere appearance of His coming, underscoring the absolute sufficiency and sovereign authority of the Lord Jesus over every satanic pow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oncentrated display of several distinctives of Reformed theology functioning together in pastoral service. Unconditional election (v. 13) is not presented here as a decree to be contemplated but as a comfort to be received — Paul’s thanksgiving for the Thessalonians’ election is the direct pastoral counterweight to the threat of end-times deception. The golden chain of vv. 13–14 — chosen → sanctified by the Spirit → believed the truth → called through the gospel → obtaining glory — reflects the Reformation’s understanding of grace as sovereign and sequential, not contingent on human response at any link. The judicial hardening of vv. 11–12 displays the Reformed doctrine of divine sovereignty over reprobation as the just confirmation of human rejection, not arbitrary divine decree, paralleling the structure of Romans 9. And the chapter’s entire pastoral logic embodies the Reformed conviction that the sovereign purposes of God are not a threat to human confidence but the only unshakeable foundation for it: the church stands firm precisely because her standing depends on God’s choosing, not her own gr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ay of the Lord has not snuck past you, God’s timetable has not been hijacked, and the man of lawlessness — when he comes — will last precisely as long as the breath of Christ’s mouth takes to end him. You were chosen before the deception was designed. Stand firm. Hold the word you were given. The God who loved you before the world was destabilized by anything is the same God who will establish your heart tod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is passage into an end-times lecture rather than a pastoral stabilization.</w:t>
      </w:r>
      <w:r>
        <w:t xml:space="preserve"> </w:t>
      </w:r>
      <w:r>
        <w:t xml:space="preserve">The most common mishandling of 2 Thessalonians 2 is treating it as raw material for eschatological system-building — identifying the restrainer, mapping the man of lawlessness onto current political figures, constructing tribulation timelines. Paul’s entire intent is pastoral: do not be shaken, stand firm, hold the apostolic word. A sermon that produces fascination with the eschatological sequence rather than settled confidence in Christ’s sovereignty has inverted Paul’s intent. Preach what Paul was doing, not merely what Paul was describing.</w:t>
      </w:r>
    </w:p>
    <w:p>
      <w:pPr>
        <w:numPr>
          <w:ilvl w:val="0"/>
          <w:numId w:val="1002"/>
        </w:numPr>
      </w:pPr>
      <w:r>
        <w:rPr>
          <w:b/>
          <w:bCs/>
        </w:rPr>
        <w:t xml:space="preserve">Spending the sermon on the identity of the restrainer and leaving no time for the benediction.</w:t>
      </w:r>
      <w:r>
        <w:t xml:space="preserve"> </w:t>
      </w:r>
      <w:r>
        <w:t xml:space="preserve">The restrainer question is exegetically interesting and cannot be avoided, but Paul’s own emphasis falls not on the restrainer’s identity but on the function: the timeline is governed, nothing is out of sequence, the Day has not come. The benediction of vv. 16–17 — which is the emotional and pastoral landing point of the whole chapter — is routinely rushed or omitted in sermons dominated by the apocalyptic material. Preach to vv. 16–17; everything before them is the runway.</w:t>
      </w:r>
    </w:p>
    <w:p>
      <w:pPr>
        <w:numPr>
          <w:ilvl w:val="0"/>
          <w:numId w:val="1002"/>
        </w:numPr>
      </w:pPr>
      <w:r>
        <w:rPr>
          <w:b/>
          <w:bCs/>
        </w:rPr>
        <w:t xml:space="preserve">Treating vv. 11–12 (the strong delusion) as an awkward problem to be minimized rather than a solemn warning to be preached.</w:t>
      </w:r>
      <w:r>
        <w:t xml:space="preserve"> </w:t>
      </w:r>
      <w:r>
        <w:t xml:space="preserve">There is a temptation to soften God’s sending of the strong delusion out of concern for divine justice. But Paul does not soften it — he places it at the center of his warning as the ultimate consequence of refusing to love the truth. Preachers should not outrun Paul’s sobriety here. This passage teaches that persistent rejection of the gospel is not merely tragic but judicially consequential: God can confirm a person in their unbelief. This is a warning worth inhabiting, not a problem to be explained away.</w:t>
      </w:r>
    </w:p>
    <w:p>
      <w:pPr>
        <w:numPr>
          <w:ilvl w:val="0"/>
          <w:numId w:val="1002"/>
        </w:numPr>
      </w:pPr>
      <w:r>
        <w:rPr>
          <w:b/>
          <w:bCs/>
        </w:rPr>
        <w:t xml:space="preserve">Preaching election in vv. 13–14 as a doctrinal point rather than as the pastoral comfort it is in context.</w:t>
      </w:r>
      <w:r>
        <w:t xml:space="preserve"> </w:t>
      </w:r>
      <w:r>
        <w:t xml:space="preserve">Paul moves from the terrifying description of deception and condemnation directly into</w:t>
      </w:r>
      <w:r>
        <w:t xml:space="preserve"> </w:t>
      </w:r>
      <w:r>
        <w:t xml:space="preserve">“But we ought always to give thanks to God for you, brothers beloved by the Lord, because God chose you from the beginning.”</w:t>
      </w:r>
      <w:r>
        <w:t xml:space="preserve"> </w:t>
      </w:r>
      <w:r>
        <w:t xml:space="preserve">This is election functioning as pastoral comfort in the shadow of judgment. A sermon that turns this into a five-points-of-Calvinism exposition has missed the affective function of the text. Preach it as Paul wrote it: as relief, as rest, as the thing that prevents the church from looking at the deceived and wondering,</w:t>
      </w:r>
      <w:r>
        <w:t xml:space="preserve"> </w:t>
      </w:r>
      <w:r>
        <w:t xml:space="preserve">“Could that be me?”</w:t>
      </w:r>
    </w:p>
    <w:p>
      <w:pPr>
        <w:numPr>
          <w:ilvl w:val="0"/>
          <w:numId w:val="1002"/>
        </w:numPr>
      </w:pPr>
      <w:r>
        <w:rPr>
          <w:b/>
          <w:bCs/>
        </w:rPr>
        <w:t xml:space="preserve">Defining</w:t>
      </w:r>
      <w:r>
        <w:rPr>
          <w:b/>
          <w:bCs/>
        </w:rPr>
        <w:t xml:space="preserve"> </w:t>
      </w:r>
      <w:r>
        <w:rPr>
          <w:b/>
          <w:bCs/>
        </w:rPr>
        <w:t xml:space="preserve">“traditions”</w:t>
      </w:r>
      <w:r>
        <w:rPr>
          <w:b/>
          <w:bCs/>
        </w:rPr>
        <w:t xml:space="preserve"> </w:t>
      </w:r>
      <w:r>
        <w:rPr>
          <w:b/>
          <w:bCs/>
        </w:rPr>
        <w:t xml:space="preserve">in v. 15 as ecclesiastical tradition rather than apostolic deposit.</w:t>
      </w:r>
      <w:r>
        <w:t xml:space="preserve"> </w:t>
      </w:r>
      <w:r>
        <w:t xml:space="preserve">Roman Catholic and high-church Anglican interpreters sometimes leverage παραδόσεις here to ground the authority of church tradition alongside Scripture. The Reformed reading is clear: the</w:t>
      </w:r>
      <w:r>
        <w:t xml:space="preserve"> </w:t>
      </w:r>
      <w:r>
        <w:t xml:space="preserve">“traditions”</w:t>
      </w:r>
      <w:r>
        <w:t xml:space="preserve"> </w:t>
      </w:r>
      <w:r>
        <w:t xml:space="preserve">Paul commends are the apostolic teaching delivered by word and by letter — which is to say, precisely what became the New Testament canon. This passage grounds the authority of Scripture, not the authority of church councils or oral tradition independent of Scripture. The command is to hold what the apostles delivered, not to defer to what later interpreters added.</w:t>
      </w:r>
    </w:p>
    <w:p>
      <w:pPr>
        <w:numPr>
          <w:ilvl w:val="0"/>
          <w:numId w:val="1002"/>
        </w:numPr>
      </w:pPr>
      <w:r>
        <w:rPr>
          <w:b/>
          <w:bCs/>
        </w:rPr>
        <w:t xml:space="preserve">Failing to connect the chapter’s pastoral logic to a congregation’s present anxieties.</w:t>
      </w:r>
      <w:r>
        <w:t xml:space="preserve"> </w:t>
      </w:r>
      <w:r>
        <w:t xml:space="preserve">Every generation has its version of the Thessalonian destabilization — a voice claiming that the eschatological schedule has been accelerated, that the signs uniquely converge now, that the church must act with new urgency based on new revelation. The preacher who treats 2 Thessalonians 2 as a first-century document addressing a first-century problem will fail to land its enduring pastoral force. The command</w:t>
      </w:r>
      <w:r>
        <w:t xml:space="preserve"> </w:t>
      </w:r>
      <w:r>
        <w:t xml:space="preserve">“do not be quickly shaken in mind or alarmed”</w:t>
      </w:r>
      <w:r>
        <w:t xml:space="preserve"> </w:t>
      </w:r>
      <w:r>
        <w:t xml:space="preserve">is addressed to every congregation receiving every prophetic claim that bypasses the apostolic deposit. Preach it into the roo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6Z</dcterms:created>
  <dcterms:modified xsi:type="dcterms:W3CDTF">2026-07-14T21:08:16Z</dcterms:modified>
</cp:coreProperties>
</file>

<file path=docProps/custom.xml><?xml version="1.0" encoding="utf-8"?>
<Properties xmlns="http://schemas.openxmlformats.org/officeDocument/2006/custom-properties" xmlns:vt="http://schemas.openxmlformats.org/officeDocument/2006/docPropsVTypes"/>
</file>